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3969"/>
      </w:tblGrid>
      <w:tr w:rsidR="001B42C4" w:rsidTr="001B42C4">
        <w:tc>
          <w:tcPr>
            <w:tcW w:w="5637" w:type="dxa"/>
          </w:tcPr>
          <w:p w:rsidR="001B42C4" w:rsidRDefault="001B42C4" w:rsidP="00D532D0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50389921"/>
          </w:p>
        </w:tc>
        <w:tc>
          <w:tcPr>
            <w:tcW w:w="3969" w:type="dxa"/>
          </w:tcPr>
          <w:p w:rsidR="001B42C4" w:rsidRPr="001B42C4" w:rsidRDefault="001B42C4" w:rsidP="001B42C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 1</w:t>
            </w:r>
            <w:r w:rsidR="008B5D67">
              <w:rPr>
                <w:sz w:val="28"/>
                <w:szCs w:val="28"/>
              </w:rPr>
              <w:t xml:space="preserve"> </w:t>
            </w:r>
            <w:r w:rsidR="001F6336">
              <w:rPr>
                <w:sz w:val="28"/>
                <w:szCs w:val="28"/>
              </w:rPr>
              <w:t>к П</w:t>
            </w:r>
            <w:bookmarkStart w:id="1" w:name="_GoBack"/>
            <w:bookmarkEnd w:id="1"/>
            <w:r w:rsidRPr="001B42C4">
              <w:rPr>
                <w:sz w:val="28"/>
                <w:szCs w:val="28"/>
              </w:rPr>
              <w:t xml:space="preserve">орядку </w:t>
            </w:r>
          </w:p>
          <w:p w:rsidR="001B42C4" w:rsidRPr="001B42C4" w:rsidRDefault="001B42C4" w:rsidP="008B5D67">
            <w:pPr>
              <w:ind w:right="27"/>
              <w:rPr>
                <w:sz w:val="28"/>
                <w:szCs w:val="28"/>
              </w:rPr>
            </w:pPr>
            <w:r w:rsidRPr="001B42C4">
              <w:rPr>
                <w:sz w:val="28"/>
                <w:szCs w:val="28"/>
              </w:rPr>
              <w:t>организации парольной защиты в информационных системах комитета по финансам, налоговой и кредитной политике города Барнаула</w:t>
            </w:r>
          </w:p>
        </w:tc>
      </w:tr>
      <w:bookmarkEnd w:id="0"/>
    </w:tbl>
    <w:p w:rsidR="001B42C4" w:rsidRDefault="001B42C4" w:rsidP="001B42C4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</w:p>
    <w:p w:rsidR="001B42C4" w:rsidRDefault="001B42C4" w:rsidP="001B42C4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</w:p>
    <w:p w:rsidR="001B42C4" w:rsidRDefault="001B42C4" w:rsidP="001B42C4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ИПОВАЯ ФОРМА</w:t>
      </w:r>
    </w:p>
    <w:p w:rsidR="001B42C4" w:rsidRDefault="001B42C4" w:rsidP="001B42C4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Pr="00AC0032">
        <w:rPr>
          <w:rFonts w:ascii="Times New Roman" w:hAnsi="Times New Roman" w:cs="Times New Roman"/>
          <w:sz w:val="28"/>
          <w:szCs w:val="28"/>
        </w:rPr>
        <w:t>арольн</w:t>
      </w:r>
      <w:r>
        <w:rPr>
          <w:rFonts w:ascii="Times New Roman" w:hAnsi="Times New Roman" w:cs="Times New Roman"/>
          <w:sz w:val="28"/>
          <w:szCs w:val="28"/>
        </w:rPr>
        <w:t>ой</w:t>
      </w:r>
      <w:r w:rsidRPr="00AC0032">
        <w:rPr>
          <w:rFonts w:ascii="Times New Roman" w:hAnsi="Times New Roman" w:cs="Times New Roman"/>
          <w:sz w:val="28"/>
          <w:szCs w:val="28"/>
        </w:rPr>
        <w:t xml:space="preserve"> карт</w:t>
      </w:r>
      <w:r>
        <w:rPr>
          <w:rFonts w:ascii="Times New Roman" w:hAnsi="Times New Roman" w:cs="Times New Roman"/>
          <w:sz w:val="28"/>
          <w:szCs w:val="28"/>
        </w:rPr>
        <w:t>ы</w:t>
      </w:r>
    </w:p>
    <w:p w:rsidR="001B42C4" w:rsidRDefault="001B42C4" w:rsidP="001B42C4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</w:p>
    <w:p w:rsidR="001B42C4" w:rsidRDefault="001B42C4" w:rsidP="001B42C4">
      <w:pPr>
        <w:spacing w:after="120"/>
        <w:jc w:val="center"/>
        <w:rPr>
          <w:sz w:val="28"/>
          <w:szCs w:val="22"/>
          <w:lang w:eastAsia="ru-RU"/>
        </w:rPr>
      </w:pPr>
      <w:r>
        <w:rPr>
          <w:sz w:val="28"/>
          <w:szCs w:val="22"/>
        </w:rPr>
        <w:t>Парольная карта</w:t>
      </w:r>
    </w:p>
    <w:p w:rsidR="001B42C4" w:rsidRDefault="001B42C4" w:rsidP="001B42C4">
      <w:pPr>
        <w:rPr>
          <w:sz w:val="28"/>
          <w:szCs w:val="22"/>
        </w:rPr>
      </w:pPr>
      <w:r>
        <w:rPr>
          <w:sz w:val="28"/>
          <w:szCs w:val="22"/>
        </w:rPr>
        <w:t>Учетная запись____________________________________________________</w:t>
      </w:r>
    </w:p>
    <w:p w:rsidR="001B42C4" w:rsidRDefault="001B42C4" w:rsidP="001B42C4">
      <w:pPr>
        <w:rPr>
          <w:iCs/>
          <w:sz w:val="28"/>
          <w:szCs w:val="28"/>
        </w:rPr>
      </w:pPr>
    </w:p>
    <w:p w:rsidR="001B42C4" w:rsidRDefault="001B42C4" w:rsidP="001B42C4">
      <w:pPr>
        <w:rPr>
          <w:sz w:val="14"/>
          <w:szCs w:val="14"/>
        </w:rPr>
      </w:pPr>
    </w:p>
    <w:tbl>
      <w:tblPr>
        <w:tblW w:w="5166" w:type="pct"/>
        <w:tblInd w:w="-31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306"/>
        <w:gridCol w:w="272"/>
        <w:gridCol w:w="305"/>
        <w:gridCol w:w="287"/>
        <w:gridCol w:w="287"/>
        <w:gridCol w:w="287"/>
        <w:gridCol w:w="288"/>
        <w:gridCol w:w="287"/>
        <w:gridCol w:w="287"/>
        <w:gridCol w:w="287"/>
        <w:gridCol w:w="287"/>
        <w:gridCol w:w="287"/>
        <w:gridCol w:w="708"/>
        <w:gridCol w:w="1745"/>
        <w:gridCol w:w="2673"/>
      </w:tblGrid>
      <w:tr w:rsidR="001B42C4" w:rsidRPr="005308E4" w:rsidTr="00160517">
        <w:tc>
          <w:tcPr>
            <w:tcW w:w="13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Дата</w:t>
            </w:r>
          </w:p>
        </w:tc>
        <w:tc>
          <w:tcPr>
            <w:tcW w:w="3988" w:type="dxa"/>
            <w:gridSpan w:val="1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Значение пароля</w:t>
            </w:r>
          </w:p>
        </w:tc>
        <w:tc>
          <w:tcPr>
            <w:tcW w:w="17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Подпись</w:t>
            </w:r>
          </w:p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пользователя</w:t>
            </w:r>
          </w:p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Примечание:</w:t>
            </w:r>
          </w:p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proofErr w:type="gramStart"/>
            <w:r w:rsidRPr="005308E4">
              <w:rPr>
                <w:sz w:val="24"/>
                <w:szCs w:val="24"/>
              </w:rPr>
              <w:t>(отметка о проверке:</w:t>
            </w:r>
            <w:proofErr w:type="gramEnd"/>
          </w:p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дата, роспись,</w:t>
            </w:r>
          </w:p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proofErr w:type="gramStart"/>
            <w:r w:rsidRPr="005308E4">
              <w:rPr>
                <w:sz w:val="24"/>
                <w:szCs w:val="24"/>
              </w:rPr>
              <w:t>соответствует</w:t>
            </w:r>
            <w:proofErr w:type="gramEnd"/>
            <w:r w:rsidRPr="005308E4">
              <w:rPr>
                <w:sz w:val="24"/>
                <w:szCs w:val="24"/>
              </w:rPr>
              <w:t>/ не соответствует)</w:t>
            </w:r>
          </w:p>
        </w:tc>
      </w:tr>
      <w:tr w:rsidR="001B42C4" w:rsidRPr="005308E4" w:rsidTr="00160517">
        <w:tc>
          <w:tcPr>
            <w:tcW w:w="13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3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</w:tr>
      <w:tr w:rsidR="001B42C4" w:rsidRPr="005308E4" w:rsidTr="00160517">
        <w:tc>
          <w:tcPr>
            <w:tcW w:w="13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3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</w:tr>
      <w:tr w:rsidR="001B42C4" w:rsidRPr="005308E4" w:rsidTr="00160517">
        <w:tc>
          <w:tcPr>
            <w:tcW w:w="13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3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</w:tr>
      <w:tr w:rsidR="001B42C4" w:rsidRPr="005308E4" w:rsidTr="00160517">
        <w:tc>
          <w:tcPr>
            <w:tcW w:w="13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3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</w:tr>
      <w:tr w:rsidR="001B42C4" w:rsidRPr="005308E4" w:rsidTr="00160517">
        <w:tc>
          <w:tcPr>
            <w:tcW w:w="13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3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</w:tr>
    </w:tbl>
    <w:p w:rsidR="001B42C4" w:rsidRPr="005308E4" w:rsidRDefault="001B42C4" w:rsidP="001B42C4">
      <w:pPr>
        <w:rPr>
          <w:sz w:val="24"/>
          <w:szCs w:val="24"/>
        </w:rPr>
      </w:pPr>
    </w:p>
    <w:tbl>
      <w:tblPr>
        <w:tblW w:w="10198" w:type="dxa"/>
        <w:jc w:val="center"/>
        <w:tblInd w:w="-109" w:type="dxa"/>
        <w:tblBorders>
          <w:top w:val="single" w:sz="4" w:space="0" w:color="00000A"/>
          <w:left w:val="single" w:sz="4" w:space="0" w:color="00000A"/>
        </w:tblBorders>
        <w:tblLook w:val="04A0" w:firstRow="1" w:lastRow="0" w:firstColumn="1" w:lastColumn="0" w:noHBand="0" w:noVBand="1"/>
      </w:tblPr>
      <w:tblGrid>
        <w:gridCol w:w="2826"/>
        <w:gridCol w:w="4633"/>
        <w:gridCol w:w="2739"/>
      </w:tblGrid>
      <w:tr w:rsidR="001B42C4" w:rsidRPr="005308E4" w:rsidTr="00160517">
        <w:trPr>
          <w:trHeight w:val="772"/>
          <w:jc w:val="center"/>
        </w:trPr>
        <w:tc>
          <w:tcPr>
            <w:tcW w:w="7459" w:type="dxa"/>
            <w:gridSpan w:val="2"/>
            <w:tcBorders>
              <w:top w:val="single" w:sz="4" w:space="0" w:color="00000A"/>
              <w:left w:val="single" w:sz="4" w:space="0" w:color="00000A"/>
              <w:bottom w:val="nil"/>
              <w:right w:val="nil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№ __________</w:t>
            </w:r>
          </w:p>
          <w:p w:rsidR="001B42C4" w:rsidRPr="005308E4" w:rsidRDefault="001B42C4" w:rsidP="00D532D0">
            <w:pPr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«___» _____ 20__.</w:t>
            </w:r>
          </w:p>
        </w:tc>
        <w:tc>
          <w:tcPr>
            <w:tcW w:w="2739" w:type="dxa"/>
            <w:tcBorders>
              <w:top w:val="single" w:sz="4" w:space="0" w:color="00000A"/>
              <w:left w:val="nil"/>
              <w:bottom w:val="nil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  <w:p w:rsidR="001B42C4" w:rsidRPr="005308E4" w:rsidRDefault="001B42C4" w:rsidP="00D532D0">
            <w:pPr>
              <w:jc w:val="right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Конфиденциально</w:t>
            </w:r>
          </w:p>
          <w:p w:rsidR="001B42C4" w:rsidRPr="005308E4" w:rsidRDefault="001B42C4" w:rsidP="00D532D0">
            <w:pPr>
              <w:jc w:val="right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Экз. единственный</w:t>
            </w:r>
          </w:p>
        </w:tc>
      </w:tr>
      <w:tr w:rsidR="001B42C4" w:rsidRPr="005308E4" w:rsidTr="00160517">
        <w:trPr>
          <w:cantSplit/>
          <w:trHeight w:val="339"/>
          <w:jc w:val="center"/>
        </w:trPr>
        <w:tc>
          <w:tcPr>
            <w:tcW w:w="2826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372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</w:p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bookmarkStart w:id="2" w:name="_Toc74317316"/>
            <w:bookmarkStart w:id="3" w:name="_Toc74316300"/>
            <w:bookmarkStart w:id="4" w:name="_Toc74316232"/>
            <w:bookmarkStart w:id="5" w:name="_Toc74316153"/>
            <w:bookmarkStart w:id="6" w:name="_Toc74296848"/>
            <w:bookmarkStart w:id="7" w:name="_Toc19008985"/>
            <w:bookmarkStart w:id="8" w:name="_Toc19009048"/>
            <w:bookmarkStart w:id="9" w:name="_Toc19091075"/>
            <w:bookmarkStart w:id="10" w:name="_Toc74287622"/>
            <w:bookmarkStart w:id="11" w:name="_Toc74317392"/>
            <w:bookmarkStart w:id="12" w:name="_Toc7429019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r w:rsidRPr="005308E4">
              <w:rPr>
                <w:sz w:val="24"/>
                <w:szCs w:val="24"/>
              </w:rPr>
              <w:t>ПАРОЛЬНАЯ КАРТА</w:t>
            </w:r>
          </w:p>
        </w:tc>
      </w:tr>
      <w:tr w:rsidR="001B42C4" w:rsidRPr="005308E4" w:rsidTr="00160517">
        <w:trPr>
          <w:cantSplit/>
          <w:trHeight w:val="203"/>
          <w:jc w:val="center"/>
        </w:trPr>
        <w:tc>
          <w:tcPr>
            <w:tcW w:w="2826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372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</w:p>
        </w:tc>
      </w:tr>
      <w:tr w:rsidR="001B42C4" w:rsidRPr="005308E4" w:rsidTr="00160517">
        <w:trPr>
          <w:cantSplit/>
          <w:trHeight w:val="324"/>
          <w:jc w:val="center"/>
        </w:trPr>
        <w:tc>
          <w:tcPr>
            <w:tcW w:w="2826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372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  <w:hideMark/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___________________________</w:t>
            </w:r>
          </w:p>
          <w:p w:rsidR="001B42C4" w:rsidRPr="005308E4" w:rsidRDefault="00160517" w:rsidP="00D532D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Фамилия И.О.</w:t>
            </w:r>
            <w:r w:rsidR="001B42C4" w:rsidRPr="005308E4">
              <w:rPr>
                <w:sz w:val="24"/>
                <w:szCs w:val="24"/>
              </w:rPr>
              <w:t xml:space="preserve"> пользователя)</w:t>
            </w:r>
          </w:p>
        </w:tc>
      </w:tr>
      <w:tr w:rsidR="001B42C4" w:rsidRPr="005308E4" w:rsidTr="00160517">
        <w:trPr>
          <w:cantSplit/>
          <w:trHeight w:val="178"/>
          <w:jc w:val="center"/>
        </w:trPr>
        <w:tc>
          <w:tcPr>
            <w:tcW w:w="2826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372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  <w:hideMark/>
          </w:tcPr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_______________________________________________</w:t>
            </w:r>
          </w:p>
          <w:p w:rsidR="001B42C4" w:rsidRPr="005308E4" w:rsidRDefault="001B42C4" w:rsidP="00D532D0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(должность)</w:t>
            </w:r>
          </w:p>
        </w:tc>
      </w:tr>
      <w:tr w:rsidR="001B42C4" w:rsidRPr="005308E4" w:rsidTr="00160517">
        <w:trPr>
          <w:cantSplit/>
          <w:trHeight w:val="178"/>
          <w:jc w:val="center"/>
        </w:trPr>
        <w:tc>
          <w:tcPr>
            <w:tcW w:w="2826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7372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</w:tr>
      <w:tr w:rsidR="001B42C4" w:rsidRPr="005308E4" w:rsidTr="00160517">
        <w:trPr>
          <w:cantSplit/>
          <w:trHeight w:val="207"/>
          <w:jc w:val="center"/>
        </w:trPr>
        <w:tc>
          <w:tcPr>
            <w:tcW w:w="7459" w:type="dxa"/>
            <w:gridSpan w:val="2"/>
            <w:tcBorders>
              <w:top w:val="nil"/>
              <w:left w:val="single" w:sz="4" w:space="0" w:color="00000A"/>
              <w:bottom w:val="single" w:sz="4" w:space="0" w:color="00000A"/>
              <w:right w:val="nil"/>
            </w:tcBorders>
            <w:hideMark/>
          </w:tcPr>
          <w:p w:rsidR="001B42C4" w:rsidRDefault="001B42C4" w:rsidP="00D532D0">
            <w:pPr>
              <w:rPr>
                <w:sz w:val="24"/>
                <w:szCs w:val="24"/>
              </w:rPr>
            </w:pPr>
            <w:bookmarkStart w:id="13" w:name="_Toc19008986"/>
            <w:bookmarkEnd w:id="13"/>
            <w:r w:rsidRPr="005308E4">
              <w:rPr>
                <w:sz w:val="24"/>
                <w:szCs w:val="24"/>
              </w:rPr>
              <w:t>Документы с указанн</w:t>
            </w:r>
            <w:r w:rsidR="00160517">
              <w:rPr>
                <w:sz w:val="24"/>
                <w:szCs w:val="24"/>
              </w:rPr>
              <w:t xml:space="preserve">ыми учетными номерами находятся </w:t>
            </w:r>
            <w:r w:rsidRPr="005308E4">
              <w:rPr>
                <w:sz w:val="24"/>
                <w:szCs w:val="24"/>
              </w:rPr>
              <w:t>в конверте</w:t>
            </w:r>
          </w:p>
          <w:p w:rsidR="00160517" w:rsidRDefault="00160517" w:rsidP="00D532D0">
            <w:pPr>
              <w:rPr>
                <w:sz w:val="24"/>
                <w:szCs w:val="24"/>
              </w:rPr>
            </w:pPr>
          </w:p>
          <w:p w:rsidR="00160517" w:rsidRPr="005308E4" w:rsidRDefault="00160517" w:rsidP="00D532D0">
            <w:pPr>
              <w:rPr>
                <w:sz w:val="24"/>
                <w:szCs w:val="24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00000A"/>
              <w:right w:val="single" w:sz="4" w:space="0" w:color="00000A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</w:tr>
      <w:tr w:rsidR="001B42C4" w:rsidRPr="005308E4" w:rsidTr="00160517">
        <w:trPr>
          <w:cantSplit/>
          <w:trHeight w:val="186"/>
          <w:jc w:val="center"/>
        </w:trPr>
        <w:tc>
          <w:tcPr>
            <w:tcW w:w="7459" w:type="dxa"/>
            <w:gridSpan w:val="2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single" w:sz="4" w:space="0" w:color="00000A"/>
            </w:tcBorders>
            <w:hideMark/>
          </w:tcPr>
          <w:p w:rsidR="001B42C4" w:rsidRPr="005308E4" w:rsidRDefault="001B42C4" w:rsidP="00D532D0">
            <w:pPr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(</w:t>
            </w:r>
            <w:r w:rsidR="00160517" w:rsidRPr="005308E4">
              <w:rPr>
                <w:sz w:val="24"/>
                <w:szCs w:val="24"/>
              </w:rPr>
              <w:t>дата, подпись</w:t>
            </w:r>
            <w:r w:rsidRPr="005308E4">
              <w:rPr>
                <w:sz w:val="24"/>
                <w:szCs w:val="24"/>
              </w:rPr>
              <w:t>)</w:t>
            </w:r>
          </w:p>
        </w:tc>
      </w:tr>
      <w:tr w:rsidR="001B42C4" w:rsidTr="00160517">
        <w:trPr>
          <w:cantSplit/>
          <w:trHeight w:val="89"/>
          <w:jc w:val="center"/>
        </w:trPr>
        <w:tc>
          <w:tcPr>
            <w:tcW w:w="10198" w:type="dxa"/>
            <w:gridSpan w:val="3"/>
            <w:tcBorders>
              <w:top w:val="nil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1B42C4" w:rsidRDefault="001B42C4" w:rsidP="00D532D0">
            <w:pPr>
              <w:rPr>
                <w:sz w:val="22"/>
                <w:szCs w:val="22"/>
              </w:rPr>
            </w:pPr>
          </w:p>
        </w:tc>
      </w:tr>
    </w:tbl>
    <w:p w:rsidR="001B42C4" w:rsidRDefault="001B42C4" w:rsidP="001B42C4">
      <w:pPr>
        <w:rPr>
          <w:rFonts w:ascii="NTTimes/Cyrillic" w:hAnsi="NTTimes/Cyrillic"/>
          <w:sz w:val="26"/>
        </w:rPr>
      </w:pPr>
    </w:p>
    <w:p w:rsidR="00720602" w:rsidRDefault="00720602"/>
    <w:sectPr w:rsidR="00720602" w:rsidSect="008B5D67">
      <w:headerReference w:type="default" r:id="rId7"/>
      <w:pgSz w:w="11905" w:h="16838"/>
      <w:pgMar w:top="1134" w:right="851" w:bottom="1134" w:left="1985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45B9" w:rsidRDefault="00160517">
      <w:r>
        <w:separator/>
      </w:r>
    </w:p>
  </w:endnote>
  <w:endnote w:type="continuationSeparator" w:id="0">
    <w:p w:rsidR="00E845B9" w:rsidRDefault="00160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TTimes/Cyrillic">
    <w:altName w:val="Cambria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45B9" w:rsidRDefault="00160517">
      <w:r>
        <w:separator/>
      </w:r>
    </w:p>
  </w:footnote>
  <w:footnote w:type="continuationSeparator" w:id="0">
    <w:p w:rsidR="00E845B9" w:rsidRDefault="001605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:rsidR="00A71E86" w:rsidRPr="00A71E86" w:rsidRDefault="001F6336">
        <w:pPr>
          <w:pStyle w:val="a3"/>
          <w:jc w:val="right"/>
          <w:rPr>
            <w:sz w:val="28"/>
            <w:szCs w:val="28"/>
          </w:rPr>
        </w:pPr>
      </w:p>
      <w:p w:rsidR="00A71E86" w:rsidRPr="00A71E86" w:rsidRDefault="001F6336">
        <w:pPr>
          <w:pStyle w:val="a3"/>
          <w:jc w:val="right"/>
          <w:rPr>
            <w:sz w:val="28"/>
            <w:szCs w:val="28"/>
          </w:rPr>
        </w:pPr>
      </w:p>
      <w:p w:rsidR="00A71E86" w:rsidRPr="00A71E86" w:rsidRDefault="001B42C4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:rsidR="00A71E86" w:rsidRPr="00A71E86" w:rsidRDefault="001F6336">
    <w:pPr>
      <w:pStyle w:val="a3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4490"/>
    <w:rsid w:val="00160517"/>
    <w:rsid w:val="001B42C4"/>
    <w:rsid w:val="001F6336"/>
    <w:rsid w:val="00594490"/>
    <w:rsid w:val="00720602"/>
    <w:rsid w:val="008B5D67"/>
    <w:rsid w:val="00E8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42C4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42C4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B42C4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onsPlusTitle">
    <w:name w:val="ConsPlusTitle"/>
    <w:rsid w:val="001B42C4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table" w:styleId="a5">
    <w:name w:val="Table Grid"/>
    <w:basedOn w:val="a1"/>
    <w:uiPriority w:val="39"/>
    <w:rsid w:val="001B42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6"/>
    <w:qFormat/>
    <w:rsid w:val="001B42C4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6">
    <w:name w:val="Body Text"/>
    <w:basedOn w:val="a"/>
    <w:link w:val="a7"/>
    <w:uiPriority w:val="99"/>
    <w:semiHidden/>
    <w:unhideWhenUsed/>
    <w:rsid w:val="001B42C4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1B42C4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42C4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42C4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B42C4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onsPlusTitle">
    <w:name w:val="ConsPlusTitle"/>
    <w:rsid w:val="001B42C4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table" w:styleId="a5">
    <w:name w:val="Table Grid"/>
    <w:basedOn w:val="a1"/>
    <w:uiPriority w:val="39"/>
    <w:rsid w:val="001B42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6"/>
    <w:qFormat/>
    <w:rsid w:val="001B42C4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6">
    <w:name w:val="Body Text"/>
    <w:basedOn w:val="a"/>
    <w:link w:val="a7"/>
    <w:uiPriority w:val="99"/>
    <w:semiHidden/>
    <w:unhideWhenUsed/>
    <w:rsid w:val="001B42C4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1B42C4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Иванович Сидоров</dc:creator>
  <cp:keywords/>
  <dc:description/>
  <cp:lastModifiedBy>Владислав Иванович Сидоров</cp:lastModifiedBy>
  <cp:revision>5</cp:revision>
  <dcterms:created xsi:type="dcterms:W3CDTF">2021-11-11T08:28:00Z</dcterms:created>
  <dcterms:modified xsi:type="dcterms:W3CDTF">2022-03-31T10:22:00Z</dcterms:modified>
</cp:coreProperties>
</file>